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r>
        <w:t xml:space="preserve"> </w:t>
      </w:r>
      <w:r>
        <w:t xml:space="preserve">Position</w:t>
      </w:r>
    </w:p>
    <w:bookmarkStart w:id="21" w:name="internship-application-letter"/>
    <w:p>
      <w:pPr>
        <w:pStyle w:val="Heading1"/>
      </w:pPr>
      <w:r>
        <w:t xml:space="preserve">Internship Application Letter</w:t>
      </w:r>
    </w:p>
    <w:bookmarkStart w:id="20" w:name="X18652471d947c45f378a3c5a1a5137cdc32266d"/>
    <w:p>
      <w:pPr>
        <w:pStyle w:val="Heading2"/>
      </w:pPr>
      <w:r>
        <w:t xml:space="preserve">Customs Officer Internship Position - United States Houston</w:t>
      </w:r>
    </w:p>
    <w:bookmarkEnd w:id="20"/>
    <w:bookmarkEnd w:id="21"/>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U.S. Customs and Border Protection (CBP)</w:t>
      </w:r>
      <w:r>
        <w:br/>
      </w:r>
      <w:r>
        <w:t xml:space="preserve">Houston Field Office</w:t>
      </w:r>
      <w:r>
        <w:br/>
      </w:r>
      <w:r>
        <w:t xml:space="preserve">1300 N Sam Houston Pkwy E, Suite 800</w:t>
      </w:r>
      <w:r>
        <w:br/>
      </w:r>
      <w:r>
        <w:t xml:space="preserve">Houston, TX 77098</w:t>
      </w:r>
    </w:p>
    <w:bookmarkStart w:id="22" w:name="Xfe4ca1f7d1f95ff2a47726e520ca5e417a35fd2"/>
    <w:p>
      <w:pPr>
        <w:pStyle w:val="Heading2"/>
      </w:pPr>
      <w:r>
        <w:t xml:space="preserve">Subject: Application for Customs Officer Internship Position</w:t>
      </w:r>
    </w:p>
    <w:p>
      <w:pPr>
        <w:pStyle w:val="FirstParagraph"/>
      </w:pPr>
      <w:r>
        <w:t xml:space="preserve">Dear Hiring Manager,</w:t>
      </w:r>
    </w:p>
    <w:p>
      <w:pPr>
        <w:pStyle w:val="BodyText"/>
      </w:pPr>
      <w:r>
        <w:t xml:space="preserve">I am writing with profound enthusiasm to submit my application for the Internship as a Customs Officer within the U.S. Customs and Border Protection (CBP) program at the Houston Field Office. As an undergraduate student pursuing a Bachelor of Science in Homeland Security with a concentration in International Trade Compliance at the University of Houston, I have developed both theoretical knowledge and practical skills directly aligned with CBP's mission to secure America's borders while facilitating legitimate trade. The opportunity to contribute as a Customs Officer intern at the Houston facility represents not merely an educational milestone, but a meaningful step toward my professional destiny in safeguarding national security through customs operations.</w:t>
      </w:r>
    </w:p>
    <w:p>
      <w:pPr>
        <w:pStyle w:val="BodyText"/>
      </w:pPr>
      <w:r>
        <w:t xml:space="preserve">My academic journey has been meticulously designed to prepare me for the complex challenges of modern customs enforcement. Courses such as "International Trade Regulations," "Cross-Border Security Policy," and "Risk Assessment Techniques" have equipped me with an understanding of the Harmonized Tariff Schedule (HTS), Automated Commercial Environment (ACE) systems, and the critical importance of supply chain security. In my recent internship with the Port of Houston's Marine Terminal Security Division, I assisted in processing 150+ cargo manifests daily while applying the 10-Point Compliance Checklist to identify potential discrepancies. This experience taught me how meticulous attention to detail prevents revenue loss and disrupts illicit trade routes—skills directly transferable to your Houston operations where over 9 million tons of cargo pass through annually.</w:t>
      </w:r>
    </w:p>
    <w:p>
      <w:pPr>
        <w:pStyle w:val="BodyText"/>
      </w:pPr>
      <w:r>
        <w:t xml:space="preserve">What particularly draws me to the U.S. Houston Customs Officer internship is the strategic significance of this port as America's busiest container gateway for international trade. I have studied how CBP officers at this location enforce vital regulations such as the Importer Security Filing (ISF) and prevent threats ranging from counterfeit pharmaceuticals to prohibited agricultural items entering through our nation's most active commercial entry point. During a campus seminar featuring CBP Special Agent Maria Rodriguez, she emphasized how Houston-based officers work with international partners like Mexico's INM to combat drug trafficking networks that exploit the Port of Galena Park—this resonated deeply with my desire to apply classroom knowledge in a high-impact environment where every inspection could prevent life-threatening contraband from reaching communities.</w:t>
      </w:r>
    </w:p>
    <w:p>
      <w:pPr>
        <w:pStyle w:val="BodyText"/>
      </w:pPr>
      <w:r>
        <w:t xml:space="preserve">I bring three distinct competencies that would benefit your team: First, my fluency in Spanish (advanced proficiency) enables me to communicate effectively with over 35% of Houston's workforce at the port, facilitating smoother inspections and building trust within diverse communities. Second, I have completed specialized training through the Department of Homeland Security's "Customs and Border Protection Academy" preparatory course (2023), covering cargo examination protocols, document verification systems, and ethics in border security. Third, my volunteer work with Operation Safe Passage has honed my ability to remain calm under pressure while managing high-volume inspection scenarios—skills I applied when assisting at the George H.W. Bush Intermodal Facility during a 48-hour port congestion event last spring.</w:t>
      </w:r>
    </w:p>
    <w:p>
      <w:pPr>
        <w:pStyle w:val="BodyText"/>
      </w:pPr>
      <w:r>
        <w:t xml:space="preserve">My commitment to CBP's core values extends beyond academic preparation. I have closely followed Houston-specific initiatives like the "Operation F.A.S.T." (Foreign Asset Seizure and Tracking) program targeting cryptocurrency-fueled smuggling rings at our port, and I am eager to contribute to such efforts as an intern. The Houston Field Office's leadership in implementing AI-driven risk assessment tools (such as the Biometric Exit System) fascinates me, and I would welcome the chance to learn from officers who are pioneers in integrating technology with traditional inspection methods. I understand that Customs Officers at this location must balance rigorous compliance with supporting economic growth—a philosophy I embrace through my own work as a campus liaison for international student immigration services.</w:t>
      </w:r>
    </w:p>
    <w:p>
      <w:pPr>
        <w:pStyle w:val="BodyText"/>
      </w:pPr>
      <w:r>
        <w:t xml:space="preserve">What sets me apart is my unique perspective on Houston's role in global trade networks. As a third-generation Texan with family roots in the Mexican border region, I grasp the cultural nuances of cross-border commerce that are vital to effective customs operations. I've researched how CBP officers at our Houston location have reduced container dwell time by 18% through improved coordination with rail carriers—something I'm eager to support as an intern. My academic research project on "The Impact of Sanctions Compliance on Houston's Energy Imports" further demonstrates my analytical approach to complex trade issues, a skill I would apply during inventory audits at your facility.</w:t>
      </w:r>
    </w:p>
    <w:p>
      <w:pPr>
        <w:pStyle w:val="BodyText"/>
      </w:pPr>
      <w:r>
        <w:t xml:space="preserve">I recognize that the Customs Officer internship requires exceptional integrity, cultural sensitivity, and adaptability—qualities I've cultivated through my volunteer role as a youth mentor at the Houston Immigrant Resource Center. There, I helped immigrant families navigate complex documentation processes while maintaining strict confidentiality, mirroring CBP's commitment to privacy in sensitive cargo examinations. My reference from Dr. Evelyn Torres (Professor of Homeland Security) notes my ability to "process information accurately under time constraints without compromising ethical standards"—a trait essential for any Customs Officer.</w:t>
      </w:r>
    </w:p>
    <w:p>
      <w:pPr>
        <w:pStyle w:val="BodyText"/>
      </w:pPr>
      <w:r>
        <w:t xml:space="preserve">The Houston Field Office stands as a beacon of innovation in America's border security strategy, and I am determined to contribute meaningfully during this internship. I would be honored to shadow officers at the William P. Hobby Airport and the Port of Houston International Terminal, learning firsthand about cargo classification systems like HTS codes for pharmaceuticals and agricultural products that enter through our region daily. My goal is not merely to fulfill an academic requirement but to demonstrate my potential as a future CBP officer who understands that every package inspected at this facility protects American workers, consumers, and national interests.</w:t>
      </w:r>
    </w:p>
    <w:p>
      <w:pPr>
        <w:pStyle w:val="BodyText"/>
      </w:pPr>
      <w:r>
        <w:t xml:space="preserve">Thank you for considering my application for the Internship Application Letter opportunity with your esteemed Customs Officer team in United States Houston. I have attached my resume, academic transcripts, and completed DHS security clearance questionnaire for your review. I am available for an interview at your earliest convenience and can be reached via email or phone within standard business hours. I look forward to discussing how my proactive approach to border security aligns with the critical mission of CBP Houston.</w:t>
      </w:r>
    </w:p>
    <w:p>
      <w:pPr>
        <w:pStyle w:val="BodyText"/>
      </w:pPr>
      <w:r>
        <w:t xml:space="preserve">Sincerely,</w:t>
      </w:r>
      <w:r>
        <w:br/>
      </w:r>
      <w:r>
        <w:br/>
      </w:r>
      <w:r>
        <w:t xml:space="preserve">[Your Full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 Position</dc:title>
  <dc:creator/>
  <dc:language>en</dc:language>
  <cp:keywords/>
  <dcterms:created xsi:type="dcterms:W3CDTF">2026-07-23T08:12:55Z</dcterms:created>
  <dcterms:modified xsi:type="dcterms:W3CDTF">2026-07-23T08:12:55Z</dcterms:modified>
</cp:coreProperties>
</file>

<file path=docProps/custom.xml><?xml version="1.0" encoding="utf-8"?>
<Properties xmlns="http://schemas.openxmlformats.org/officeDocument/2006/custom-properties" xmlns:vt="http://schemas.openxmlformats.org/officeDocument/2006/docPropsVTypes"/>
</file>